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6A0E" w:rsidRPr="00536FF4" w:rsidRDefault="00CF6A0E" w:rsidP="00CF6A0E">
      <w:pPr>
        <w:pStyle w:val="Date"/>
      </w:pPr>
      <w:r w:rsidRPr="00536FF4">
        <w:t>Date</w:t>
      </w:r>
    </w:p>
    <w:p w:rsidR="00794ACF" w:rsidRPr="00536FF4" w:rsidRDefault="00536FF4" w:rsidP="00536FF4">
      <w:pPr>
        <w:pStyle w:val="Title"/>
      </w:pPr>
      <w:r w:rsidRPr="00536FF4">
        <w:t>Title</w:t>
      </w:r>
    </w:p>
    <w:p w:rsidR="00794ACF" w:rsidRPr="00536FF4" w:rsidRDefault="00536FF4" w:rsidP="00536FF4">
      <w:pPr>
        <w:pStyle w:val="Subtitle"/>
      </w:pPr>
      <w:r w:rsidRPr="00536FF4">
        <w:t>Subtitle</w:t>
      </w:r>
    </w:p>
    <w:p w:rsidR="00794ACF" w:rsidRPr="00536FF4" w:rsidRDefault="00536FF4" w:rsidP="00536FF4">
      <w:pPr>
        <w:pStyle w:val="Heading1"/>
      </w:pPr>
      <w:bookmarkStart w:id="0" w:name="heading-1"/>
      <w:bookmarkEnd w:id="0"/>
      <w:r w:rsidRPr="00536FF4">
        <w:t>Heading 1</w:t>
      </w:r>
    </w:p>
    <w:p w:rsidR="00794ACF" w:rsidRPr="00536FF4" w:rsidRDefault="00536FF4" w:rsidP="00536FF4">
      <w:pPr>
        <w:pStyle w:val="Heading2"/>
      </w:pPr>
      <w:bookmarkStart w:id="1" w:name="heading-2"/>
      <w:bookmarkEnd w:id="1"/>
      <w:r w:rsidRPr="00536FF4">
        <w:t>Heading 2</w:t>
      </w:r>
    </w:p>
    <w:p w:rsidR="00794ACF" w:rsidRPr="00536FF4" w:rsidRDefault="00536FF4" w:rsidP="00536FF4">
      <w:pPr>
        <w:pStyle w:val="Heading3"/>
      </w:pPr>
      <w:bookmarkStart w:id="2" w:name="heading-3"/>
      <w:bookmarkEnd w:id="2"/>
      <w:r w:rsidRPr="00536FF4">
        <w:t>Heading 3</w:t>
      </w:r>
    </w:p>
    <w:p w:rsidR="00794ACF" w:rsidRDefault="00536FF4" w:rsidP="00536FF4">
      <w:pPr>
        <w:pStyle w:val="Heading4"/>
      </w:pPr>
      <w:bookmarkStart w:id="3" w:name="heading-4"/>
      <w:bookmarkEnd w:id="3"/>
      <w:r w:rsidRPr="00536FF4">
        <w:t>Heading 4</w:t>
      </w:r>
    </w:p>
    <w:p w:rsidR="003D1735" w:rsidRPr="003D1735" w:rsidRDefault="003D1735" w:rsidP="003D1735">
      <w:pPr>
        <w:pStyle w:val="Heading6"/>
      </w:pPr>
      <w:r>
        <w:t>Heading 6</w:t>
      </w:r>
    </w:p>
    <w:p w:rsidR="00794ACF" w:rsidRPr="00536FF4" w:rsidRDefault="00536FF4" w:rsidP="00536FF4">
      <w:pPr>
        <w:pStyle w:val="Heading5"/>
      </w:pPr>
      <w:bookmarkStart w:id="4" w:name="page-break"/>
      <w:bookmarkEnd w:id="4"/>
      <w:r w:rsidRPr="00536FF4">
        <w:lastRenderedPageBreak/>
        <w:t>Page break</w:t>
      </w:r>
    </w:p>
    <w:p w:rsidR="00794ACF" w:rsidRPr="00536FF4" w:rsidRDefault="00536FF4" w:rsidP="00536FF4">
      <w:pPr>
        <w:pStyle w:val="BodyText"/>
      </w:pPr>
      <w:r w:rsidRPr="00536FF4">
        <w:t>Paragraph text</w:t>
      </w:r>
    </w:p>
    <w:p w:rsidR="00794ACF" w:rsidRDefault="00536FF4" w:rsidP="003472C7">
      <w:pPr>
        <w:pStyle w:val="Compact"/>
        <w:numPr>
          <w:ilvl w:val="0"/>
          <w:numId w:val="11"/>
        </w:numPr>
      </w:pPr>
      <w:r>
        <w:t>Bullet points</w:t>
      </w:r>
    </w:p>
    <w:p w:rsidR="00794ACF" w:rsidRPr="00536FF4" w:rsidRDefault="00536FF4" w:rsidP="00536FF4">
      <w:pPr>
        <w:pStyle w:val="FirstParagraph"/>
        <w:rPr>
          <w:i/>
        </w:rPr>
      </w:pPr>
      <w:proofErr w:type="gramStart"/>
      <w:r w:rsidRPr="00536FF4">
        <w:rPr>
          <w:i/>
        </w:rPr>
        <w:t>italic</w:t>
      </w:r>
      <w:proofErr w:type="gramEnd"/>
      <w:r w:rsidRPr="00536FF4">
        <w:rPr>
          <w:i/>
        </w:rPr>
        <w:t xml:space="preserve"> text</w:t>
      </w:r>
    </w:p>
    <w:p w:rsidR="00794ACF" w:rsidRPr="00536FF4" w:rsidRDefault="00536FF4" w:rsidP="00536FF4">
      <w:pPr>
        <w:pStyle w:val="BodyText"/>
        <w:rPr>
          <w:b/>
        </w:rPr>
      </w:pPr>
      <w:proofErr w:type="gramStart"/>
      <w:r w:rsidRPr="00536FF4">
        <w:rPr>
          <w:b/>
        </w:rPr>
        <w:t>bold</w:t>
      </w:r>
      <w:proofErr w:type="gramEnd"/>
      <w:r w:rsidRPr="00536FF4">
        <w:rPr>
          <w:b/>
        </w:rPr>
        <w:t xml:space="preserve"> text</w:t>
      </w:r>
    </w:p>
    <w:p w:rsidR="00794ACF" w:rsidRDefault="00536FF4" w:rsidP="00536FF4"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" name="Picture" descr="Figure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5" w:name="_GoBack"/>
      <w:bookmarkEnd w:id="5"/>
    </w:p>
    <w:p w:rsidR="00794ACF" w:rsidRDefault="00536FF4" w:rsidP="00536FF4">
      <w:pPr>
        <w:pStyle w:val="ImageCaption"/>
      </w:pPr>
      <w:r>
        <w:t>Figure caption</w:t>
      </w:r>
    </w:p>
    <w:tbl>
      <w:tblPr>
        <w:tblStyle w:val="TableNormal0"/>
        <w:tblW w:w="0" w:type="pct"/>
        <w:tblLook w:val="04A0" w:firstRow="1" w:lastRow="0" w:firstColumn="1" w:lastColumn="0" w:noHBand="0" w:noVBand="1"/>
      </w:tblPr>
      <w:tblGrid>
        <w:gridCol w:w="1622"/>
        <w:gridCol w:w="791"/>
        <w:gridCol w:w="1793"/>
      </w:tblGrid>
      <w:tr w:rsidR="00794ACF" w:rsidRPr="00970C99" w:rsidTr="00970C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94ACF" w:rsidRPr="00970C99" w:rsidRDefault="00536FF4" w:rsidP="00970C99">
            <w:pPr>
              <w:pStyle w:val="Compact"/>
            </w:pPr>
            <w:r w:rsidRPr="00970C99">
              <w:t xml:space="preserve">Bold </w:t>
            </w:r>
            <w:proofErr w:type="spellStart"/>
            <w:r w:rsidRPr="00970C99">
              <w:t>WiT</w:t>
            </w:r>
            <w:proofErr w:type="spellEnd"/>
            <w:r w:rsidRPr="00970C99">
              <w:t xml:space="preserve"> text</w:t>
            </w:r>
          </w:p>
        </w:tc>
        <w:tc>
          <w:tcPr>
            <w:tcW w:w="0" w:type="auto"/>
          </w:tcPr>
          <w:p w:rsidR="00794ACF" w:rsidRPr="00970C99" w:rsidRDefault="00536FF4" w:rsidP="00970C9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C99">
              <w:t>Arrow</w:t>
            </w:r>
          </w:p>
        </w:tc>
        <w:tc>
          <w:tcPr>
            <w:tcW w:w="0" w:type="auto"/>
          </w:tcPr>
          <w:p w:rsidR="00794ACF" w:rsidRPr="00970C99" w:rsidRDefault="00536FF4" w:rsidP="00970C9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C99">
              <w:t xml:space="preserve">Normal </w:t>
            </w:r>
            <w:proofErr w:type="spellStart"/>
            <w:r w:rsidRPr="00970C99">
              <w:t>WiT</w:t>
            </w:r>
            <w:proofErr w:type="spellEnd"/>
            <w:r w:rsidRPr="00970C99">
              <w:t xml:space="preserve"> text</w:t>
            </w:r>
          </w:p>
        </w:tc>
      </w:tr>
      <w:tr w:rsidR="00794ACF" w:rsidRPr="00970C99" w:rsidTr="00970C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94ACF" w:rsidRPr="00970C99" w:rsidRDefault="00536FF4" w:rsidP="00970C99">
            <w:pPr>
              <w:pStyle w:val="Compact"/>
            </w:pPr>
            <w:r w:rsidRPr="00970C99">
              <w:t xml:space="preserve">Bold </w:t>
            </w:r>
            <w:proofErr w:type="spellStart"/>
            <w:r w:rsidRPr="00970C99">
              <w:t>WiT</w:t>
            </w:r>
            <w:proofErr w:type="spellEnd"/>
            <w:r w:rsidRPr="00970C99">
              <w:t xml:space="preserve"> text</w:t>
            </w:r>
          </w:p>
        </w:tc>
        <w:tc>
          <w:tcPr>
            <w:tcW w:w="0" w:type="auto"/>
          </w:tcPr>
          <w:p w:rsidR="00794ACF" w:rsidRPr="00970C99" w:rsidRDefault="00536FF4" w:rsidP="00970C9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C99">
              <w:t>Arrow</w:t>
            </w:r>
          </w:p>
        </w:tc>
        <w:tc>
          <w:tcPr>
            <w:tcW w:w="0" w:type="auto"/>
          </w:tcPr>
          <w:p w:rsidR="00794ACF" w:rsidRPr="00970C99" w:rsidRDefault="00536FF4" w:rsidP="00970C9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C99">
              <w:t xml:space="preserve">Normal </w:t>
            </w:r>
            <w:proofErr w:type="spellStart"/>
            <w:r w:rsidRPr="00970C99">
              <w:t>WiT</w:t>
            </w:r>
            <w:proofErr w:type="spellEnd"/>
            <w:r w:rsidRPr="00970C99">
              <w:t xml:space="preserve"> text</w:t>
            </w:r>
          </w:p>
        </w:tc>
      </w:tr>
      <w:tr w:rsidR="00794ACF" w:rsidRPr="00970C99" w:rsidTr="00970C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94ACF" w:rsidRPr="00970C99" w:rsidRDefault="00536FF4" w:rsidP="00970C99">
            <w:pPr>
              <w:pStyle w:val="Compact"/>
            </w:pPr>
            <w:r w:rsidRPr="00970C99">
              <w:t xml:space="preserve">Bold </w:t>
            </w:r>
            <w:proofErr w:type="spellStart"/>
            <w:r w:rsidRPr="00970C99">
              <w:t>WiT</w:t>
            </w:r>
            <w:proofErr w:type="spellEnd"/>
            <w:r w:rsidRPr="00970C99">
              <w:t xml:space="preserve"> text</w:t>
            </w:r>
          </w:p>
        </w:tc>
        <w:tc>
          <w:tcPr>
            <w:tcW w:w="0" w:type="auto"/>
          </w:tcPr>
          <w:p w:rsidR="00794ACF" w:rsidRPr="00970C99" w:rsidRDefault="00536FF4" w:rsidP="00970C9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C99">
              <w:t>Arrow</w:t>
            </w:r>
          </w:p>
        </w:tc>
        <w:tc>
          <w:tcPr>
            <w:tcW w:w="0" w:type="auto"/>
          </w:tcPr>
          <w:p w:rsidR="00794ACF" w:rsidRPr="00970C99" w:rsidRDefault="00536FF4" w:rsidP="00970C9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C99">
              <w:t xml:space="preserve">Normal </w:t>
            </w:r>
            <w:proofErr w:type="spellStart"/>
            <w:r w:rsidRPr="00970C99">
              <w:t>WiT</w:t>
            </w:r>
            <w:proofErr w:type="spellEnd"/>
            <w:r w:rsidRPr="00970C99">
              <w:t xml:space="preserve"> text</w:t>
            </w:r>
          </w:p>
        </w:tc>
      </w:tr>
    </w:tbl>
    <w:p w:rsidR="000F51FA" w:rsidRDefault="000F51FA" w:rsidP="00536FF4"/>
    <w:sectPr w:rsidR="000F51FA" w:rsidSect="0014093D">
      <w:headerReference w:type="default" r:id="rId8"/>
      <w:footerReference w:type="default" r:id="rId9"/>
      <w:headerReference w:type="first" r:id="rId10"/>
      <w:pgSz w:w="12240" w:h="15840"/>
      <w:pgMar w:top="1134" w:right="1134" w:bottom="1134" w:left="1134" w:header="720" w:footer="720" w:gutter="0"/>
      <w:pgNumType w:start="2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51FA" w:rsidRDefault="00536FF4" w:rsidP="00536FF4">
      <w:r>
        <w:separator/>
      </w:r>
    </w:p>
  </w:endnote>
  <w:endnote w:type="continuationSeparator" w:id="0">
    <w:p w:rsidR="000F51FA" w:rsidRDefault="00536FF4" w:rsidP="00536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58923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4093D" w:rsidRDefault="001409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14093D" w:rsidRDefault="001409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4ACF" w:rsidRDefault="00536FF4" w:rsidP="00536FF4">
      <w:r>
        <w:separator/>
      </w:r>
    </w:p>
  </w:footnote>
  <w:footnote w:type="continuationSeparator" w:id="0">
    <w:p w:rsidR="00794ACF" w:rsidRDefault="00536FF4" w:rsidP="00536FF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93D" w:rsidRDefault="0014093D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93D" w:rsidRDefault="0014093D">
    <w:pPr>
      <w:pStyle w:val="Header"/>
    </w:pPr>
    <w:r>
      <w:rPr>
        <w:noProof/>
        <w:lang w:val="en-GB" w:eastAsia="en-GB"/>
      </w:rPr>
      <w:drawing>
        <wp:inline distT="0" distB="0" distL="0" distR="0">
          <wp:extent cx="1147684" cy="9000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OJ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7684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en-GB" w:eastAsia="en-GB"/>
      </w:rPr>
      <w:drawing>
        <wp:inline distT="0" distB="0" distL="0" distR="0" wp14:anchorId="0170D147" wp14:editId="60193881">
          <wp:extent cx="920496" cy="926592"/>
          <wp:effectExtent l="0" t="0" r="0" b="698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S_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0496" cy="9265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77228F2"/>
    <w:multiLevelType w:val="multilevel"/>
    <w:tmpl w:val="7EB446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7D4D6E5"/>
    <w:multiLevelType w:val="multilevel"/>
    <w:tmpl w:val="A82665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9AAAA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AD314A"/>
    <w:multiLevelType w:val="multilevel"/>
    <w:tmpl w:val="CC80BF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E76CE"/>
    <w:multiLevelType w:val="hybridMultilevel"/>
    <w:tmpl w:val="131C6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A8B1E"/>
    <w:multiLevelType w:val="multilevel"/>
    <w:tmpl w:val="D604F1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77A4890"/>
    <w:multiLevelType w:val="hybridMultilevel"/>
    <w:tmpl w:val="E6E4377C"/>
    <w:lvl w:ilvl="0" w:tplc="E24E632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7E1F41"/>
    <w:multiLevelType w:val="hybridMultilevel"/>
    <w:tmpl w:val="2A16E474"/>
    <w:lvl w:ilvl="0" w:tplc="BC50F1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73B39A"/>
    <w:multiLevelType w:val="multilevel"/>
    <w:tmpl w:val="E4D098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4BAE29"/>
    <w:multiLevelType w:val="multilevel"/>
    <w:tmpl w:val="7EFABB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3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51FA"/>
    <w:rsid w:val="0014093D"/>
    <w:rsid w:val="00232752"/>
    <w:rsid w:val="003472C7"/>
    <w:rsid w:val="003D1735"/>
    <w:rsid w:val="004E29B3"/>
    <w:rsid w:val="00536FF4"/>
    <w:rsid w:val="00590D07"/>
    <w:rsid w:val="00784D58"/>
    <w:rsid w:val="00794ACF"/>
    <w:rsid w:val="00853170"/>
    <w:rsid w:val="008D6863"/>
    <w:rsid w:val="00970C99"/>
    <w:rsid w:val="009843BF"/>
    <w:rsid w:val="00B86B75"/>
    <w:rsid w:val="00BC48D5"/>
    <w:rsid w:val="00C36279"/>
    <w:rsid w:val="00CF155D"/>
    <w:rsid w:val="00CF6A0E"/>
    <w:rsid w:val="00DD63EB"/>
    <w:rsid w:val="00E315A3"/>
    <w:rsid w:val="00F676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7CEEEEB-3400-4120-A295-20EFED8CF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6FF4"/>
    <w:pPr>
      <w:spacing w:before="180" w:after="18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9843BF"/>
    <w:pPr>
      <w:keepNext/>
      <w:keepLines/>
      <w:numPr>
        <w:numId w:val="9"/>
      </w:numPr>
      <w:spacing w:before="480" w:after="120"/>
      <w:ind w:left="714" w:hanging="357"/>
      <w:outlineLvl w:val="0"/>
    </w:pPr>
    <w:rPr>
      <w:rFonts w:eastAsiaTheme="majorEastAsia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36FF4"/>
    <w:pPr>
      <w:keepNext/>
      <w:keepLines/>
      <w:spacing w:before="200" w:after="0"/>
      <w:outlineLvl w:val="1"/>
    </w:pPr>
    <w:rPr>
      <w:rFonts w:eastAsiaTheme="majorEastAsia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36FF4"/>
    <w:pPr>
      <w:keepNext/>
      <w:keepLines/>
      <w:spacing w:before="200" w:after="0"/>
      <w:outlineLvl w:val="2"/>
    </w:pPr>
    <w:rPr>
      <w:rFonts w:eastAsiaTheme="majorEastAsia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67693"/>
    <w:pPr>
      <w:keepNext/>
      <w:keepLines/>
      <w:spacing w:before="0" w:after="0"/>
      <w:jc w:val="center"/>
      <w:outlineLvl w:val="3"/>
    </w:pPr>
    <w:rPr>
      <w:rFonts w:eastAsiaTheme="majorEastAsia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536FF4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D1735"/>
    <w:pPr>
      <w:keepNext/>
      <w:keepLines/>
      <w:spacing w:before="200" w:after="0"/>
      <w:jc w:val="center"/>
      <w:outlineLvl w:val="5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36FF4"/>
  </w:style>
  <w:style w:type="paragraph" w:customStyle="1" w:styleId="FirstParagraph">
    <w:name w:val="First Paragraph"/>
    <w:basedOn w:val="BodyText"/>
    <w:next w:val="BodyText"/>
    <w:qFormat/>
    <w:rsid w:val="00536FF4"/>
  </w:style>
  <w:style w:type="paragraph" w:customStyle="1" w:styleId="Compact">
    <w:name w:val="Compact"/>
    <w:basedOn w:val="BodyText"/>
    <w:qFormat/>
    <w:rsid w:val="003472C7"/>
    <w:pPr>
      <w:spacing w:before="36" w:after="36"/>
    </w:pPr>
  </w:style>
  <w:style w:type="paragraph" w:styleId="Title">
    <w:name w:val="Title"/>
    <w:basedOn w:val="Normal"/>
    <w:next w:val="BodyText"/>
    <w:qFormat/>
    <w:rsid w:val="00536FF4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Heading2"/>
    <w:qFormat/>
    <w:rsid w:val="00536FF4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F6A0E"/>
    <w:pPr>
      <w:keepNext/>
      <w:keepLines/>
      <w:jc w:val="right"/>
    </w:pPr>
    <w:rPr>
      <w:rFonts w:ascii="Arial" w:hAnsi="Arial" w:cs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536FF4"/>
    <w:rPr>
      <w:b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72560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72560"/>
    <w:rPr>
      <w:rFonts w:ascii="Lucida Grande" w:hAnsi="Lucida Grande"/>
      <w:sz w:val="18"/>
      <w:szCs w:val="18"/>
    </w:rPr>
  </w:style>
  <w:style w:type="table" w:customStyle="1" w:styleId="TableNormal0">
    <w:name w:val="TableNormal"/>
    <w:basedOn w:val="TableNormal"/>
    <w:uiPriority w:val="99"/>
    <w:rsid w:val="00970C99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  <w:sz w:val="22"/>
      </w:rPr>
    </w:tblStylePr>
  </w:style>
  <w:style w:type="table" w:customStyle="1" w:styleId="Style1">
    <w:name w:val="Style1"/>
    <w:basedOn w:val="TableNormal"/>
    <w:uiPriority w:val="99"/>
    <w:rsid w:val="00536FF4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</w:rPr>
    </w:tblStylePr>
  </w:style>
  <w:style w:type="table" w:customStyle="1" w:styleId="Style2">
    <w:name w:val="Style2"/>
    <w:basedOn w:val="TableNormal"/>
    <w:uiPriority w:val="99"/>
    <w:rsid w:val="00536FF4"/>
    <w:pPr>
      <w:spacing w:after="0"/>
    </w:pPr>
    <w:rPr>
      <w:rFonts w:ascii="Arial" w:hAnsi="Arial"/>
    </w:rPr>
    <w:tblPr/>
    <w:tblStylePr w:type="firstCol">
      <w:rPr>
        <w:b/>
      </w:rPr>
    </w:tblStylePr>
  </w:style>
  <w:style w:type="paragraph" w:styleId="Header">
    <w:name w:val="header"/>
    <w:basedOn w:val="Normal"/>
    <w:link w:val="HeaderChar"/>
    <w:uiPriority w:val="99"/>
    <w:unhideWhenUsed/>
    <w:rsid w:val="0014093D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4093D"/>
    <w:rPr>
      <w:rFonts w:ascii="Arial" w:hAnsi="Arial" w:cs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14093D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4093D"/>
    <w:rPr>
      <w:rFonts w:ascii="Arial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7876"/>
    <w:rsid w:val="00BF7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A2152C279C74C8EB697E242DD6D827F">
    <w:name w:val="3A2152C279C74C8EB697E242DD6D827F"/>
    <w:rsid w:val="00BF7876"/>
  </w:style>
  <w:style w:type="paragraph" w:customStyle="1" w:styleId="E4F02F335A2B4DF1A7B5DA5592A7616B">
    <w:name w:val="E4F02F335A2B4DF1A7B5DA5592A7616B"/>
    <w:rsid w:val="00BF7876"/>
  </w:style>
  <w:style w:type="paragraph" w:customStyle="1" w:styleId="62BDDBA241FF4D1EAD8D52952DC7E8B5">
    <w:name w:val="62BDDBA241FF4D1EAD8D52952DC7E8B5"/>
    <w:rsid w:val="00BF78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Hughes, Vicky</dc:creator>
  <cp:lastModifiedBy>Hughes, Vicky</cp:lastModifiedBy>
  <cp:revision>10</cp:revision>
  <dcterms:created xsi:type="dcterms:W3CDTF">2017-05-02T10:21:00Z</dcterms:created>
  <dcterms:modified xsi:type="dcterms:W3CDTF">2017-05-03T14:17:00Z</dcterms:modified>
</cp:coreProperties>
</file>